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</w:t>
      </w:r>
      <w:proofErr w:type="spellStart"/>
      <w:r w:rsidRPr="00906BC0">
        <w:rPr>
          <w:rFonts w:ascii="Arial" w:hAnsi="Arial" w:cs="Arial"/>
          <w:sz w:val="24"/>
          <w:szCs w:val="24"/>
        </w:rPr>
        <w:t>Behaviour</w:t>
      </w:r>
      <w:proofErr w:type="spellEnd"/>
      <w:r w:rsidRPr="00906BC0">
        <w:rPr>
          <w:rFonts w:ascii="Arial" w:hAnsi="Arial" w:cs="Arial"/>
          <w:sz w:val="24"/>
          <w:szCs w:val="24"/>
        </w:rPr>
        <w:t xml:space="preserve">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1E1311C1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024DC8">
        <w:rPr>
          <w:rFonts w:ascii="Arial" w:hAnsi="Arial" w:cs="Arial"/>
          <w:b/>
          <w:sz w:val="24"/>
        </w:rPr>
        <w:t>2020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Department of Psychology, Neuroscience &amp;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6629D50" w:rsidR="001C1110" w:rsidRPr="00906BC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485EBA7" w14:textId="67D15588" w:rsidR="006D66CC" w:rsidRPr="007F2457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, S.S. (In Press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7F2457">
        <w:rPr>
          <w:rFonts w:ascii="Arial" w:hAnsi="Arial" w:cs="Arial"/>
          <w:bCs/>
          <w:sz w:val="24"/>
        </w:rPr>
        <w:t>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20AE05D0" w:rsidR="00EC3799" w:rsidRP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ss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>
        <w:rPr>
          <w:rFonts w:ascii="Arial" w:hAnsi="Arial" w:cs="Arial"/>
          <w:sz w:val="24"/>
        </w:rPr>
        <w:t>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5201075D" w14:textId="564B6D92" w:rsidR="00E07D11" w:rsidRDefault="00E07D11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6B750F5" w14:textId="0E27D127" w:rsidR="00E07D11" w:rsidRPr="00E07D11" w:rsidRDefault="00E07D11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Mekik</w:t>
      </w:r>
      <w:proofErr w:type="spellEnd"/>
      <w:r>
        <w:rPr>
          <w:rFonts w:ascii="Arial" w:hAnsi="Arial" w:cs="Arial"/>
          <w:sz w:val="24"/>
        </w:rPr>
        <w:t xml:space="preserve">, C. (2015). </w:t>
      </w:r>
      <w:r w:rsidRPr="00E07D11">
        <w:rPr>
          <w:rFonts w:ascii="Arial" w:hAnsi="Arial" w:cs="Arial"/>
          <w:sz w:val="24"/>
        </w:rPr>
        <w:t>Existence versus Primacy: A Critical Overview of Phenomenal Intentionality.</w:t>
      </w:r>
      <w:r>
        <w:rPr>
          <w:rFonts w:ascii="Arial" w:hAnsi="Arial" w:cs="Arial"/>
          <w:i/>
          <w:iCs/>
          <w:sz w:val="24"/>
        </w:rPr>
        <w:t xml:space="preserve"> </w:t>
      </w:r>
      <w:r w:rsidRPr="00E07D11">
        <w:rPr>
          <w:rFonts w:ascii="Arial" w:hAnsi="Arial" w:cs="Arial"/>
          <w:i/>
          <w:iCs/>
          <w:sz w:val="24"/>
        </w:rPr>
        <w:t>Noesis: Undergraduate Journal of Philosophy at the University of Toronto</w:t>
      </w:r>
      <w:r>
        <w:rPr>
          <w:rFonts w:ascii="Arial" w:hAnsi="Arial" w:cs="Arial"/>
          <w:i/>
          <w:iCs/>
          <w:sz w:val="24"/>
        </w:rPr>
        <w:t>, 16</w:t>
      </w:r>
      <w:r>
        <w:rPr>
          <w:rFonts w:ascii="Arial" w:hAnsi="Arial" w:cs="Arial"/>
          <w:sz w:val="24"/>
        </w:rPr>
        <w:t>, 23-40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54EA1A50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 / In Prep.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3010AC6B" w14:textId="2D28B6AA" w:rsidR="006C0770" w:rsidRDefault="00F778F6" w:rsidP="005F1F3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C3F24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 xml:space="preserve">). </w:t>
      </w:r>
      <w:r w:rsidR="00546D45" w:rsidRPr="00546D45">
        <w:rPr>
          <w:rFonts w:ascii="Arial" w:hAnsi="Arial" w:cs="Arial"/>
          <w:sz w:val="24"/>
        </w:rPr>
        <w:t>Automatic imitation does not predict levels of generosity during a modified dictator game</w:t>
      </w:r>
      <w:r w:rsidR="00546D45">
        <w:rPr>
          <w:rFonts w:ascii="Arial" w:hAnsi="Arial" w:cs="Arial"/>
          <w:sz w:val="24"/>
        </w:rPr>
        <w:t>.</w:t>
      </w:r>
      <w:r w:rsidR="00A637C2">
        <w:rPr>
          <w:rFonts w:ascii="Arial" w:hAnsi="Arial" w:cs="Arial"/>
          <w:sz w:val="24"/>
        </w:rPr>
        <w:t xml:space="preserve"> </w:t>
      </w:r>
      <w:r w:rsidR="00A637C2">
        <w:rPr>
          <w:rFonts w:ascii="Arial" w:hAnsi="Arial" w:cs="Arial"/>
          <w:i/>
          <w:iCs/>
          <w:sz w:val="24"/>
        </w:rPr>
        <w:t xml:space="preserve">Acta </w:t>
      </w:r>
      <w:proofErr w:type="spellStart"/>
      <w:r w:rsidR="00A637C2">
        <w:rPr>
          <w:rFonts w:ascii="Arial" w:hAnsi="Arial" w:cs="Arial"/>
          <w:i/>
          <w:iCs/>
          <w:sz w:val="24"/>
        </w:rPr>
        <w:t>Psychologica</w:t>
      </w:r>
      <w:proofErr w:type="spellEnd"/>
      <w:r w:rsidR="00A637C2">
        <w:rPr>
          <w:rFonts w:ascii="Arial" w:hAnsi="Arial" w:cs="Arial"/>
          <w:sz w:val="24"/>
        </w:rPr>
        <w:t>.</w:t>
      </w:r>
    </w:p>
    <w:p w14:paraId="0DF4684F" w14:textId="74525C4A" w:rsidR="00583A19" w:rsidRDefault="00583A19" w:rsidP="005F1F3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6AB6890" w14:textId="03E00749" w:rsidR="00583A19" w:rsidRPr="00583A19" w:rsidRDefault="00583A19" w:rsidP="005F1F3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</w:p>
    <w:p w14:paraId="48F3076E" w14:textId="2E70F4E2" w:rsid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bookmarkStart w:id="0" w:name="_GoBack"/>
      <w:bookmarkEnd w:id="0"/>
    </w:p>
    <w:p w14:paraId="3E6F477C" w14:textId="0AFCFBAE" w:rsid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In Prep.). Empathic Sensorimotor Resonance: A Review.</w:t>
      </w:r>
    </w:p>
    <w:p w14:paraId="26500952" w14:textId="678267B8" w:rsidR="00544ED3" w:rsidRDefault="00544ED3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3F5C6A82" w:rsidR="00544ED3" w:rsidRPr="00544ED3" w:rsidRDefault="00544ED3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arsons, S., Azevedo, F., &amp; </w:t>
      </w: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>(In Prep.). A Framework for Evaluating and Incentivizing the Teaching of Reproducible and Open</w:t>
      </w:r>
      <w:r w:rsidR="00E60BB9">
        <w:rPr>
          <w:rFonts w:ascii="Arial" w:hAnsi="Arial" w:cs="Arial"/>
          <w:sz w:val="24"/>
        </w:rPr>
        <w:t xml:space="preserve"> Science. </w:t>
      </w:r>
      <w:hyperlink r:id="rId9" w:history="1">
        <w:r w:rsidR="00AD6D90" w:rsidRPr="00AB4AA2">
          <w:rPr>
            <w:rStyle w:val="Hyperlink"/>
            <w:rFonts w:ascii="Arial" w:hAnsi="Arial" w:cs="Arial"/>
            <w:b/>
            <w:bCs/>
            <w:sz w:val="24"/>
          </w:rPr>
          <w:t>Website.</w:t>
        </w:r>
      </w:hyperlink>
    </w:p>
    <w:p w14:paraId="59980B1A" w14:textId="77777777" w:rsidR="00B45973" w:rsidRDefault="00B45973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3DB1C53E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 xml:space="preserve">Self-Other Control and Prosocial </w:t>
      </w:r>
      <w:proofErr w:type="spellStart"/>
      <w:r w:rsidRPr="002430B3">
        <w:rPr>
          <w:rFonts w:ascii="Arial" w:hAnsi="Arial" w:cs="Arial"/>
          <w:bCs/>
          <w:iCs/>
          <w:sz w:val="24"/>
        </w:rPr>
        <w:t>Behaviours</w:t>
      </w:r>
      <w:proofErr w:type="spellEnd"/>
      <w:r w:rsidRPr="002430B3">
        <w:rPr>
          <w:rFonts w:ascii="Arial" w:hAnsi="Arial" w:cs="Arial"/>
          <w:bCs/>
          <w:iCs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 xml:space="preserve">. Hamilton, </w:t>
      </w:r>
      <w:r w:rsidR="00EE2A85">
        <w:rPr>
          <w:rFonts w:ascii="Arial" w:hAnsi="Arial" w:cs="Arial"/>
          <w:bCs/>
          <w:iCs/>
          <w:sz w:val="24"/>
        </w:rPr>
        <w:t>Canada</w:t>
      </w:r>
      <w:r w:rsidR="004B524A">
        <w:rPr>
          <w:rFonts w:ascii="Arial" w:hAnsi="Arial" w:cs="Arial"/>
          <w:bCs/>
          <w:iCs/>
          <w:sz w:val="24"/>
        </w:rPr>
        <w:t>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 w:rsidR="004666BF">
        <w:rPr>
          <w:rFonts w:ascii="Arial" w:hAnsi="Arial" w:cs="Arial"/>
          <w:sz w:val="24"/>
        </w:rPr>
        <w:t>Behaviour</w:t>
      </w:r>
      <w:proofErr w:type="spellEnd"/>
      <w:r w:rsidR="004666BF">
        <w:rPr>
          <w:rFonts w:ascii="Arial" w:hAnsi="Arial" w:cs="Arial"/>
          <w:sz w:val="24"/>
        </w:rPr>
        <w:t xml:space="preserve">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 xml:space="preserve">Presented at the Department of Psychology, Neuroscience and </w:t>
      </w:r>
      <w:proofErr w:type="spellStart"/>
      <w:r w:rsidR="006C5B96" w:rsidRPr="006C5B96">
        <w:rPr>
          <w:rFonts w:ascii="Arial" w:hAnsi="Arial" w:cs="Arial"/>
          <w:sz w:val="24"/>
        </w:rPr>
        <w:t>Behaviour</w:t>
      </w:r>
      <w:proofErr w:type="spellEnd"/>
      <w:r w:rsidR="006C5B96" w:rsidRPr="006C5B96">
        <w:rPr>
          <w:rFonts w:ascii="Arial" w:hAnsi="Arial" w:cs="Arial"/>
          <w:sz w:val="24"/>
        </w:rPr>
        <w:t xml:space="preserve">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MacGrath</w:t>
      </w:r>
      <w:proofErr w:type="spellEnd"/>
      <w:r w:rsidRPr="00906BC0">
        <w:rPr>
          <w:rFonts w:ascii="Arial" w:hAnsi="Arial" w:cs="Arial"/>
          <w:sz w:val="24"/>
        </w:rPr>
        <w:t xml:space="preserve">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>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A646001" w14:textId="7B4C09FB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10"/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A18659A" w14:textId="77777777" w:rsidR="00B10558" w:rsidRDefault="00B10558" w:rsidP="00C7713F">
      <w:pPr>
        <w:spacing w:after="0" w:line="240" w:lineRule="auto"/>
      </w:pPr>
      <w:r>
        <w:separator/>
      </w:r>
    </w:p>
  </w:endnote>
  <w:endnote w:type="continuationSeparator" w:id="0">
    <w:p w14:paraId="786EA78F" w14:textId="77777777" w:rsidR="00B10558" w:rsidRDefault="00B10558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C3BFC2" w14:textId="77777777" w:rsidR="00B10558" w:rsidRDefault="00B10558" w:rsidP="00C7713F">
      <w:pPr>
        <w:spacing w:after="0" w:line="240" w:lineRule="auto"/>
      </w:pPr>
      <w:r>
        <w:separator/>
      </w:r>
    </w:p>
  </w:footnote>
  <w:footnote w:type="continuationSeparator" w:id="0">
    <w:p w14:paraId="7F5D449A" w14:textId="77777777" w:rsidR="00B10558" w:rsidRDefault="00B10558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414EC" w14:textId="76AEFDB2" w:rsidR="009F08DB" w:rsidRDefault="007851DA">
    <w:pPr>
      <w:pStyle w:val="Header"/>
    </w:pPr>
    <w:r>
      <w:t xml:space="preserve">Updated </w:t>
    </w:r>
    <w:r w:rsidR="00B7235B">
      <w:t>20</w:t>
    </w:r>
    <w:r>
      <w:t>19-</w:t>
    </w:r>
    <w:r w:rsidR="00583A19">
      <w:t>12-17</w:t>
    </w:r>
  </w:p>
  <w:p w14:paraId="346A4373" w14:textId="77777777" w:rsidR="00290910" w:rsidRDefault="002909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544"/>
    <w:rsid w:val="00027FCE"/>
    <w:rsid w:val="00030C20"/>
    <w:rsid w:val="00030E0F"/>
    <w:rsid w:val="00032A7D"/>
    <w:rsid w:val="0003558E"/>
    <w:rsid w:val="000378A1"/>
    <w:rsid w:val="0004070E"/>
    <w:rsid w:val="00043037"/>
    <w:rsid w:val="00047B0F"/>
    <w:rsid w:val="000511B7"/>
    <w:rsid w:val="00051B95"/>
    <w:rsid w:val="000520D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A25FF"/>
    <w:rsid w:val="000A34EF"/>
    <w:rsid w:val="000A5152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A52"/>
    <w:rsid w:val="00196CCE"/>
    <w:rsid w:val="00197F98"/>
    <w:rsid w:val="001A492C"/>
    <w:rsid w:val="001A5093"/>
    <w:rsid w:val="001A51E3"/>
    <w:rsid w:val="001A5BB3"/>
    <w:rsid w:val="001A5E18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1474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6F34"/>
    <w:rsid w:val="003C72E6"/>
    <w:rsid w:val="003C7408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F9A"/>
    <w:rsid w:val="004B524A"/>
    <w:rsid w:val="004C6420"/>
    <w:rsid w:val="004D14DB"/>
    <w:rsid w:val="004D1547"/>
    <w:rsid w:val="004D2401"/>
    <w:rsid w:val="004D28DC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90493"/>
    <w:rsid w:val="00790B9C"/>
    <w:rsid w:val="007933FD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E1070"/>
    <w:rsid w:val="007E2D22"/>
    <w:rsid w:val="007E347C"/>
    <w:rsid w:val="007E3CFB"/>
    <w:rsid w:val="007E3E22"/>
    <w:rsid w:val="007E44E3"/>
    <w:rsid w:val="007F0625"/>
    <w:rsid w:val="007F0851"/>
    <w:rsid w:val="007F2457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85A"/>
    <w:rsid w:val="009B3A65"/>
    <w:rsid w:val="009B5526"/>
    <w:rsid w:val="009B7815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A21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840"/>
    <w:rsid w:val="00DC2279"/>
    <w:rsid w:val="00DC6080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5587"/>
    <w:rsid w:val="00E75AD8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16AF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7CEE"/>
    <w:rsid w:val="00FB0DF3"/>
    <w:rsid w:val="00FB2308"/>
    <w:rsid w:val="00FC0157"/>
    <w:rsid w:val="00FC3F24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forrt.netlify.com/forr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D76D74-5155-41F7-9B7E-0B3FF6D258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5</Pages>
  <Words>1458</Words>
  <Characters>8315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540</cp:revision>
  <cp:lastPrinted>2019-01-15T18:14:00Z</cp:lastPrinted>
  <dcterms:created xsi:type="dcterms:W3CDTF">2016-10-05T19:10:00Z</dcterms:created>
  <dcterms:modified xsi:type="dcterms:W3CDTF">2019-12-17T23:11:00Z</dcterms:modified>
</cp:coreProperties>
</file>